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42E52" w14:textId="77777777" w:rsidR="00323550" w:rsidRDefault="009A1BD9">
      <w:pPr>
        <w:pStyle w:val="Heading1"/>
      </w:pPr>
      <w:bookmarkStart w:id="0" w:name="Xebe4131be93e1daec7893fba818bb007be751ae"/>
      <w:r>
        <w:t>Regarding Vehicle servicing and repairing</w:t>
      </w:r>
    </w:p>
    <w:p w14:paraId="4101C433" w14:textId="5F2F67E8" w:rsidR="00323550" w:rsidRDefault="009A1BD9">
      <w:pPr>
        <w:pStyle w:val="Heading2"/>
      </w:pPr>
      <w:bookmarkStart w:id="1" w:name="Xeffa9a2979b4bf358ad9268e124c0e22e97b90e"/>
      <w:r>
        <w:t>Manual Workflow in center’s POV when a customer brings a vehicle for a typical service</w:t>
      </w:r>
    </w:p>
    <w:p w14:paraId="38B220F3" w14:textId="77777777" w:rsidR="00983B38" w:rsidRPr="00983B38" w:rsidRDefault="00983B38" w:rsidP="00983B38">
      <w:pPr>
        <w:pStyle w:val="BodyText"/>
      </w:pPr>
    </w:p>
    <w:p w14:paraId="7BD0AC25" w14:textId="77777777" w:rsidR="00323550" w:rsidRDefault="009A1BD9">
      <w:pPr>
        <w:pStyle w:val="Compact"/>
        <w:numPr>
          <w:ilvl w:val="0"/>
          <w:numId w:val="2"/>
        </w:numPr>
      </w:pPr>
      <w:r>
        <w:t>Admitting the vehicle</w:t>
      </w:r>
    </w:p>
    <w:p w14:paraId="0F68FC8F" w14:textId="77777777" w:rsidR="00323550" w:rsidRDefault="009A1BD9" w:rsidP="00983B38">
      <w:pPr>
        <w:pStyle w:val="Compact"/>
        <w:numPr>
          <w:ilvl w:val="0"/>
          <w:numId w:val="22"/>
        </w:numPr>
      </w:pPr>
      <w:r>
        <w:t>done by the security section</w:t>
      </w:r>
    </w:p>
    <w:p w14:paraId="49ADA9D4" w14:textId="77777777" w:rsidR="00323550" w:rsidRDefault="009A1BD9" w:rsidP="00983B38">
      <w:pPr>
        <w:pStyle w:val="Compact"/>
        <w:numPr>
          <w:ilvl w:val="0"/>
          <w:numId w:val="22"/>
        </w:numPr>
      </w:pPr>
      <w:r>
        <w:t>check appointment details</w:t>
      </w:r>
    </w:p>
    <w:p w14:paraId="2659067B" w14:textId="77777777" w:rsidR="00323550" w:rsidRDefault="009A1BD9" w:rsidP="00983B38">
      <w:pPr>
        <w:pStyle w:val="Compact"/>
        <w:numPr>
          <w:ilvl w:val="0"/>
          <w:numId w:val="22"/>
        </w:numPr>
      </w:pPr>
      <w:r>
        <w:t>check the physical condition (issues in the painting/damages etc.)</w:t>
      </w:r>
    </w:p>
    <w:p w14:paraId="405A55B4" w14:textId="77777777" w:rsidR="00323550" w:rsidRDefault="009A1BD9" w:rsidP="00983B38">
      <w:pPr>
        <w:pStyle w:val="Compact"/>
        <w:numPr>
          <w:ilvl w:val="0"/>
          <w:numId w:val="22"/>
        </w:numPr>
      </w:pPr>
      <w:r>
        <w:t>customer fills in details about issues with the vehicle that he experiences</w:t>
      </w:r>
    </w:p>
    <w:p w14:paraId="6496BCFF" w14:textId="77777777" w:rsidR="00323550" w:rsidRDefault="009A1BD9" w:rsidP="00983B38">
      <w:pPr>
        <w:pStyle w:val="Compact"/>
        <w:numPr>
          <w:ilvl w:val="0"/>
          <w:numId w:val="22"/>
        </w:numPr>
      </w:pPr>
      <w:r>
        <w:t>a report based on these details will be sent to an engineer</w:t>
      </w:r>
    </w:p>
    <w:p w14:paraId="05DD5DFA" w14:textId="77777777" w:rsidR="00323550" w:rsidRDefault="009A1BD9">
      <w:pPr>
        <w:pStyle w:val="Compact"/>
        <w:numPr>
          <w:ilvl w:val="0"/>
          <w:numId w:val="2"/>
        </w:numPr>
      </w:pPr>
      <w:r>
        <w:t>Analyzing the vehicle</w:t>
      </w:r>
    </w:p>
    <w:p w14:paraId="186B0369" w14:textId="77777777" w:rsidR="00323550" w:rsidRDefault="009A1BD9" w:rsidP="00983B38">
      <w:pPr>
        <w:pStyle w:val="Compact"/>
        <w:numPr>
          <w:ilvl w:val="1"/>
          <w:numId w:val="23"/>
        </w:numPr>
      </w:pPr>
      <w:r>
        <w:t xml:space="preserve">The engineer checks the report </w:t>
      </w:r>
      <w:r>
        <w:t>and assigns a foreman</w:t>
      </w:r>
    </w:p>
    <w:p w14:paraId="5C6E807A" w14:textId="77777777" w:rsidR="00323550" w:rsidRDefault="009A1BD9" w:rsidP="00983B38">
      <w:pPr>
        <w:pStyle w:val="Compact"/>
        <w:numPr>
          <w:ilvl w:val="1"/>
          <w:numId w:val="23"/>
        </w:numPr>
      </w:pPr>
      <w:r>
        <w:t>Then the foreman takes the vehicle to a test drive</w:t>
      </w:r>
    </w:p>
    <w:p w14:paraId="16439E0B" w14:textId="77777777" w:rsidR="00323550" w:rsidRDefault="009A1BD9" w:rsidP="00983B38">
      <w:pPr>
        <w:pStyle w:val="Compact"/>
        <w:numPr>
          <w:ilvl w:val="1"/>
          <w:numId w:val="23"/>
        </w:numPr>
      </w:pPr>
      <w:r>
        <w:t>in the test drive, foreman checks breaks, suspension, and other technical aspects.</w:t>
      </w:r>
    </w:p>
    <w:p w14:paraId="3B12B7AE" w14:textId="77777777" w:rsidR="00323550" w:rsidRDefault="009A1BD9" w:rsidP="00983B38">
      <w:pPr>
        <w:pStyle w:val="Compact"/>
        <w:numPr>
          <w:ilvl w:val="1"/>
          <w:numId w:val="23"/>
        </w:numPr>
      </w:pPr>
      <w:r>
        <w:t>He generates a fault report</w:t>
      </w:r>
    </w:p>
    <w:p w14:paraId="581D6414" w14:textId="77777777" w:rsidR="00323550" w:rsidRDefault="009A1BD9" w:rsidP="00983B38">
      <w:pPr>
        <w:pStyle w:val="Compact"/>
        <w:numPr>
          <w:ilvl w:val="1"/>
          <w:numId w:val="23"/>
        </w:numPr>
      </w:pPr>
      <w:r>
        <w:t>Technicians do a full inspection of the vehicle and provides a status re</w:t>
      </w:r>
      <w:r>
        <w:t>port</w:t>
      </w:r>
    </w:p>
    <w:p w14:paraId="7A95333F" w14:textId="77777777" w:rsidR="00323550" w:rsidRDefault="009A1BD9">
      <w:pPr>
        <w:pStyle w:val="Compact"/>
        <w:numPr>
          <w:ilvl w:val="0"/>
          <w:numId w:val="2"/>
        </w:numPr>
      </w:pPr>
      <w:r>
        <w:t>Get customer approval</w:t>
      </w:r>
    </w:p>
    <w:p w14:paraId="48DBEBE0" w14:textId="77777777" w:rsidR="00323550" w:rsidRDefault="009A1BD9" w:rsidP="00983B38">
      <w:pPr>
        <w:pStyle w:val="Compact"/>
        <w:numPr>
          <w:ilvl w:val="1"/>
          <w:numId w:val="24"/>
        </w:numPr>
      </w:pPr>
      <w:r>
        <w:t>After analyzing status and fault report while also looking into previous history to determine what needs to be done in this servicing, foreman calculates a cost estimation</w:t>
      </w:r>
    </w:p>
    <w:p w14:paraId="37F4D11C" w14:textId="77777777" w:rsidR="00323550" w:rsidRDefault="009A1BD9" w:rsidP="00983B38">
      <w:pPr>
        <w:pStyle w:val="Compact"/>
        <w:numPr>
          <w:ilvl w:val="1"/>
          <w:numId w:val="24"/>
        </w:numPr>
      </w:pPr>
      <w:r>
        <w:t>asks the customer if he/she wants to proceed with extra e</w:t>
      </w:r>
      <w:r>
        <w:t>xpenses for new parts</w:t>
      </w:r>
    </w:p>
    <w:p w14:paraId="4606E5C1" w14:textId="77777777" w:rsidR="00323550" w:rsidRDefault="009A1BD9">
      <w:pPr>
        <w:pStyle w:val="Compact"/>
        <w:numPr>
          <w:ilvl w:val="0"/>
          <w:numId w:val="2"/>
        </w:numPr>
      </w:pPr>
      <w:r>
        <w:t>Servicing process</w:t>
      </w:r>
    </w:p>
    <w:p w14:paraId="11A8FB00" w14:textId="77777777" w:rsidR="00323550" w:rsidRDefault="009A1BD9" w:rsidP="00983B38">
      <w:pPr>
        <w:pStyle w:val="Compact"/>
        <w:numPr>
          <w:ilvl w:val="1"/>
          <w:numId w:val="25"/>
        </w:numPr>
      </w:pPr>
      <w:r>
        <w:t>Technicians service the vehicle</w:t>
      </w:r>
    </w:p>
    <w:p w14:paraId="1AB1F955" w14:textId="77777777" w:rsidR="00323550" w:rsidRDefault="009A1BD9">
      <w:pPr>
        <w:pStyle w:val="Compact"/>
        <w:numPr>
          <w:ilvl w:val="0"/>
          <w:numId w:val="2"/>
        </w:numPr>
      </w:pPr>
      <w:r>
        <w:t>After service checkup</w:t>
      </w:r>
    </w:p>
    <w:p w14:paraId="38B6EC8C" w14:textId="77777777" w:rsidR="00323550" w:rsidRDefault="009A1BD9" w:rsidP="00983B38">
      <w:pPr>
        <w:pStyle w:val="Compact"/>
        <w:numPr>
          <w:ilvl w:val="1"/>
          <w:numId w:val="26"/>
        </w:numPr>
      </w:pPr>
      <w:r>
        <w:t>foreman takes the vehicle for a test drive again and check the status of previously identified faults</w:t>
      </w:r>
    </w:p>
    <w:p w14:paraId="5C9D9950" w14:textId="77777777" w:rsidR="00323550" w:rsidRDefault="009A1BD9" w:rsidP="00983B38">
      <w:pPr>
        <w:pStyle w:val="Compact"/>
        <w:numPr>
          <w:ilvl w:val="1"/>
          <w:numId w:val="26"/>
        </w:numPr>
      </w:pPr>
      <w:r>
        <w:t>if there is an issue still, consult with engineer</w:t>
      </w:r>
    </w:p>
    <w:p w14:paraId="250F85D4" w14:textId="77777777" w:rsidR="00323550" w:rsidRDefault="009A1BD9" w:rsidP="00983B38">
      <w:pPr>
        <w:pStyle w:val="Compact"/>
        <w:numPr>
          <w:ilvl w:val="1"/>
          <w:numId w:val="26"/>
        </w:numPr>
      </w:pPr>
      <w:r>
        <w:t>else direc</w:t>
      </w:r>
      <w:r>
        <w:t>t vehicle to the body wash</w:t>
      </w:r>
    </w:p>
    <w:p w14:paraId="5F8DE1D7" w14:textId="77777777" w:rsidR="00323550" w:rsidRDefault="009A1BD9">
      <w:pPr>
        <w:pStyle w:val="Compact"/>
        <w:numPr>
          <w:ilvl w:val="0"/>
          <w:numId w:val="2"/>
        </w:numPr>
      </w:pPr>
      <w:r>
        <w:t>Body wash</w:t>
      </w:r>
    </w:p>
    <w:p w14:paraId="611DEE6A" w14:textId="77777777" w:rsidR="00323550" w:rsidRDefault="009A1BD9" w:rsidP="00983B38">
      <w:pPr>
        <w:pStyle w:val="Compact"/>
        <w:numPr>
          <w:ilvl w:val="1"/>
          <w:numId w:val="27"/>
        </w:numPr>
      </w:pPr>
      <w:r>
        <w:t>interior cleaning and body wash</w:t>
      </w:r>
    </w:p>
    <w:p w14:paraId="54503545" w14:textId="77777777" w:rsidR="00323550" w:rsidRDefault="009A1BD9">
      <w:pPr>
        <w:pStyle w:val="Compact"/>
        <w:numPr>
          <w:ilvl w:val="0"/>
          <w:numId w:val="2"/>
        </w:numPr>
      </w:pPr>
      <w:r>
        <w:t>Billing</w:t>
      </w:r>
    </w:p>
    <w:p w14:paraId="24186CF6" w14:textId="77777777" w:rsidR="00323550" w:rsidRDefault="009A1BD9" w:rsidP="00983B38">
      <w:pPr>
        <w:pStyle w:val="Compact"/>
        <w:numPr>
          <w:ilvl w:val="1"/>
          <w:numId w:val="28"/>
        </w:numPr>
      </w:pPr>
      <w:r>
        <w:t>generate a bill using foreman’s final report</w:t>
      </w:r>
    </w:p>
    <w:p w14:paraId="5818EB7D" w14:textId="77777777" w:rsidR="00323550" w:rsidRDefault="009A1BD9">
      <w:pPr>
        <w:pStyle w:val="Compact"/>
        <w:numPr>
          <w:ilvl w:val="0"/>
          <w:numId w:val="2"/>
        </w:numPr>
      </w:pPr>
      <w:r>
        <w:t>Security Clearance</w:t>
      </w:r>
    </w:p>
    <w:p w14:paraId="4F0EF73F" w14:textId="77777777" w:rsidR="00323550" w:rsidRDefault="009A1BD9" w:rsidP="00983B38">
      <w:pPr>
        <w:pStyle w:val="Compact"/>
        <w:numPr>
          <w:ilvl w:val="1"/>
          <w:numId w:val="29"/>
        </w:numPr>
      </w:pPr>
      <w:r>
        <w:t>Checking the bill</w:t>
      </w:r>
    </w:p>
    <w:p w14:paraId="0C3007C1" w14:textId="77777777" w:rsidR="00323550" w:rsidRDefault="009A1BD9" w:rsidP="00983B38">
      <w:pPr>
        <w:pStyle w:val="Compact"/>
        <w:numPr>
          <w:ilvl w:val="1"/>
          <w:numId w:val="29"/>
        </w:numPr>
      </w:pPr>
      <w:r>
        <w:t>checks the physical condition to make sure there aren’t any faults/wrong doings from the service center’s side.</w:t>
      </w:r>
    </w:p>
    <w:p w14:paraId="29A61EC1" w14:textId="77777777" w:rsidR="00323550" w:rsidRDefault="009A1BD9">
      <w:pPr>
        <w:pStyle w:val="Heading2"/>
      </w:pPr>
      <w:bookmarkStart w:id="2" w:name="manual-workflow-of-a-vehicle-repair"/>
      <w:bookmarkEnd w:id="1"/>
      <w:r>
        <w:t>Manual workflow of a vehicle repair</w:t>
      </w:r>
    </w:p>
    <w:p w14:paraId="64F688F5" w14:textId="77777777" w:rsidR="00323550" w:rsidRDefault="009A1BD9">
      <w:pPr>
        <w:pStyle w:val="Compact"/>
        <w:numPr>
          <w:ilvl w:val="0"/>
          <w:numId w:val="11"/>
        </w:numPr>
      </w:pPr>
      <w:r>
        <w:t>Creating a job card</w:t>
      </w:r>
    </w:p>
    <w:p w14:paraId="60F11DB5" w14:textId="77777777" w:rsidR="00323550" w:rsidRDefault="009A1BD9" w:rsidP="00983B38">
      <w:pPr>
        <w:pStyle w:val="Compact"/>
        <w:numPr>
          <w:ilvl w:val="1"/>
          <w:numId w:val="30"/>
        </w:numPr>
      </w:pPr>
      <w:r>
        <w:t>asks the customer about issues he/she is facing and checks the previous repair and servi</w:t>
      </w:r>
      <w:r>
        <w:t>ce history</w:t>
      </w:r>
    </w:p>
    <w:p w14:paraId="1D0D8884" w14:textId="77777777" w:rsidR="00323550" w:rsidRDefault="009A1BD9" w:rsidP="00983B38">
      <w:pPr>
        <w:pStyle w:val="Compact"/>
        <w:numPr>
          <w:ilvl w:val="1"/>
          <w:numId w:val="30"/>
        </w:numPr>
      </w:pPr>
      <w:r>
        <w:t>creates a job card based on these info</w:t>
      </w:r>
    </w:p>
    <w:p w14:paraId="2B3AE8AD" w14:textId="77777777" w:rsidR="00323550" w:rsidRDefault="009A1BD9">
      <w:pPr>
        <w:pStyle w:val="Compact"/>
        <w:numPr>
          <w:ilvl w:val="0"/>
          <w:numId w:val="11"/>
        </w:numPr>
      </w:pPr>
      <w:r>
        <w:t>Analyzing the vehicle</w:t>
      </w:r>
    </w:p>
    <w:p w14:paraId="0DFCFB95" w14:textId="77777777" w:rsidR="00323550" w:rsidRDefault="009A1BD9" w:rsidP="00983B38">
      <w:pPr>
        <w:pStyle w:val="Compact"/>
        <w:numPr>
          <w:ilvl w:val="1"/>
          <w:numId w:val="31"/>
        </w:numPr>
      </w:pPr>
      <w:r>
        <w:lastRenderedPageBreak/>
        <w:t>The engineer checks the report assign a foreman</w:t>
      </w:r>
    </w:p>
    <w:p w14:paraId="3D4C4897" w14:textId="77777777" w:rsidR="00323550" w:rsidRDefault="009A1BD9" w:rsidP="00983B38">
      <w:pPr>
        <w:pStyle w:val="Compact"/>
        <w:numPr>
          <w:ilvl w:val="1"/>
          <w:numId w:val="31"/>
        </w:numPr>
      </w:pPr>
      <w:r>
        <w:t>Then the foreman takes the vehicle to a test drive</w:t>
      </w:r>
    </w:p>
    <w:p w14:paraId="32898AF2" w14:textId="77777777" w:rsidR="00323550" w:rsidRDefault="009A1BD9" w:rsidP="00983B38">
      <w:pPr>
        <w:pStyle w:val="Compact"/>
        <w:numPr>
          <w:ilvl w:val="1"/>
          <w:numId w:val="31"/>
        </w:numPr>
      </w:pPr>
      <w:r>
        <w:t>He generates a fault report</w:t>
      </w:r>
    </w:p>
    <w:p w14:paraId="61A42155" w14:textId="77777777" w:rsidR="00323550" w:rsidRDefault="009A1BD9" w:rsidP="00983B38">
      <w:pPr>
        <w:pStyle w:val="Compact"/>
        <w:numPr>
          <w:ilvl w:val="1"/>
          <w:numId w:val="31"/>
        </w:numPr>
      </w:pPr>
      <w:r>
        <w:t>Technicians do a full inspection of the vehicle and provi</w:t>
      </w:r>
      <w:r>
        <w:t>des a status report</w:t>
      </w:r>
    </w:p>
    <w:p w14:paraId="709F954A" w14:textId="77777777" w:rsidR="00323550" w:rsidRDefault="009A1BD9">
      <w:pPr>
        <w:pStyle w:val="Compact"/>
        <w:numPr>
          <w:ilvl w:val="0"/>
          <w:numId w:val="11"/>
        </w:numPr>
      </w:pPr>
      <w:r>
        <w:t>Get customer approval</w:t>
      </w:r>
    </w:p>
    <w:p w14:paraId="352F28CD" w14:textId="77777777" w:rsidR="00323550" w:rsidRDefault="009A1BD9" w:rsidP="00983B38">
      <w:pPr>
        <w:pStyle w:val="Compact"/>
        <w:numPr>
          <w:ilvl w:val="1"/>
          <w:numId w:val="32"/>
        </w:numPr>
      </w:pPr>
      <w:r>
        <w:t>After analyzing status and fault report, foreman calculates a cost estimation for the repair</w:t>
      </w:r>
    </w:p>
    <w:p w14:paraId="6D3D101E" w14:textId="3ED2EAE3" w:rsidR="00323550" w:rsidRDefault="009A1BD9" w:rsidP="00983B38">
      <w:pPr>
        <w:pStyle w:val="Compact"/>
        <w:numPr>
          <w:ilvl w:val="1"/>
          <w:numId w:val="32"/>
        </w:numPr>
      </w:pPr>
      <w:r>
        <w:t>asks the customer if he/she wants to proceed with extra expenses for new parts (in this step, foreman checks if the requi</w:t>
      </w:r>
      <w:r>
        <w:t xml:space="preserve">red parts are available in the center, otherwise inquire the customer if it’s okay to get the part from </w:t>
      </w:r>
      <w:r w:rsidR="00983B38">
        <w:t>elsewhere (</w:t>
      </w:r>
      <w:r>
        <w:t>another branch, dealer etc))</w:t>
      </w:r>
    </w:p>
    <w:p w14:paraId="5AA05252" w14:textId="77777777" w:rsidR="00323550" w:rsidRDefault="009A1BD9">
      <w:pPr>
        <w:pStyle w:val="Compact"/>
        <w:numPr>
          <w:ilvl w:val="0"/>
          <w:numId w:val="11"/>
        </w:numPr>
      </w:pPr>
      <w:r>
        <w:t>Repairing</w:t>
      </w:r>
    </w:p>
    <w:p w14:paraId="538304B5" w14:textId="77777777" w:rsidR="00323550" w:rsidRDefault="009A1BD9" w:rsidP="00983B38">
      <w:pPr>
        <w:pStyle w:val="Compact"/>
        <w:numPr>
          <w:ilvl w:val="1"/>
          <w:numId w:val="33"/>
        </w:numPr>
      </w:pPr>
      <w:r>
        <w:t>technician do the repairing part</w:t>
      </w:r>
    </w:p>
    <w:p w14:paraId="64586353" w14:textId="77777777" w:rsidR="00323550" w:rsidRDefault="009A1BD9" w:rsidP="00983B38">
      <w:pPr>
        <w:pStyle w:val="Compact"/>
        <w:numPr>
          <w:ilvl w:val="1"/>
          <w:numId w:val="33"/>
        </w:numPr>
      </w:pPr>
      <w:r>
        <w:t>update the progress of the vehicle in the system</w:t>
      </w:r>
    </w:p>
    <w:p w14:paraId="2DE7639C" w14:textId="77777777" w:rsidR="00323550" w:rsidRDefault="009A1BD9">
      <w:pPr>
        <w:pStyle w:val="Compact"/>
        <w:numPr>
          <w:ilvl w:val="0"/>
          <w:numId w:val="11"/>
        </w:numPr>
      </w:pPr>
      <w:r>
        <w:t>After repair checkup</w:t>
      </w:r>
    </w:p>
    <w:p w14:paraId="20E52633" w14:textId="77777777" w:rsidR="00323550" w:rsidRDefault="009A1BD9" w:rsidP="00983B38">
      <w:pPr>
        <w:pStyle w:val="Compact"/>
        <w:numPr>
          <w:ilvl w:val="1"/>
          <w:numId w:val="34"/>
        </w:numPr>
      </w:pPr>
      <w:r>
        <w:t>foreman takes the vehicle for a test drive again and check the status of previously identified faults</w:t>
      </w:r>
    </w:p>
    <w:p w14:paraId="11F733CB" w14:textId="77777777" w:rsidR="00323550" w:rsidRDefault="009A1BD9">
      <w:pPr>
        <w:pStyle w:val="Compact"/>
        <w:numPr>
          <w:ilvl w:val="0"/>
          <w:numId w:val="11"/>
        </w:numPr>
      </w:pPr>
      <w:r>
        <w:t>Billing</w:t>
      </w:r>
    </w:p>
    <w:p w14:paraId="538AAE3D" w14:textId="77777777" w:rsidR="00323550" w:rsidRDefault="009A1BD9" w:rsidP="00983B38">
      <w:pPr>
        <w:pStyle w:val="Compact"/>
        <w:numPr>
          <w:ilvl w:val="1"/>
          <w:numId w:val="36"/>
        </w:numPr>
      </w:pPr>
      <w:r>
        <w:t>generate an invoice using foreman’s final report</w:t>
      </w:r>
    </w:p>
    <w:p w14:paraId="0A4B3C8B" w14:textId="77777777" w:rsidR="00323550" w:rsidRDefault="009A1BD9">
      <w:pPr>
        <w:pStyle w:val="Compact"/>
        <w:numPr>
          <w:ilvl w:val="0"/>
          <w:numId w:val="11"/>
        </w:numPr>
      </w:pPr>
      <w:r>
        <w:t>Security Clearance</w:t>
      </w:r>
    </w:p>
    <w:p w14:paraId="035E66EF" w14:textId="77777777" w:rsidR="00323550" w:rsidRDefault="009A1BD9" w:rsidP="00983B38">
      <w:pPr>
        <w:pStyle w:val="Compact"/>
        <w:numPr>
          <w:ilvl w:val="1"/>
          <w:numId w:val="35"/>
        </w:numPr>
      </w:pPr>
      <w:r>
        <w:t>Checking the bill</w:t>
      </w:r>
    </w:p>
    <w:p w14:paraId="579F8869" w14:textId="77777777" w:rsidR="00323550" w:rsidRDefault="009A1BD9" w:rsidP="00983B38">
      <w:pPr>
        <w:pStyle w:val="Compact"/>
        <w:numPr>
          <w:ilvl w:val="1"/>
          <w:numId w:val="35"/>
        </w:numPr>
      </w:pPr>
      <w:r>
        <w:t>checks the physical condition to make sure there aren’t any faults/wrong doings from the service center’s side.</w:t>
      </w:r>
    </w:p>
    <w:p w14:paraId="1E40F6B8" w14:textId="23DB0FB5" w:rsidR="00323550" w:rsidRDefault="009A1BD9">
      <w:pPr>
        <w:pStyle w:val="Heading1"/>
      </w:pPr>
      <w:bookmarkStart w:id="3" w:name="Xb02b08c78ccf1f3efef80ad9ee12243331bc413"/>
      <w:bookmarkEnd w:id="0"/>
      <w:bookmarkEnd w:id="2"/>
      <w:r>
        <w:t xml:space="preserve">Regarding auto parts selling (Spare </w:t>
      </w:r>
      <w:r w:rsidR="00983B38">
        <w:t>parts, batteries</w:t>
      </w:r>
      <w:r>
        <w:t>, engine oil&amp; lubricants, electronics,stickers &amp; modifications etc.)</w:t>
      </w:r>
    </w:p>
    <w:p w14:paraId="3D45AAC4" w14:textId="77777777" w:rsidR="00323550" w:rsidRDefault="009A1BD9">
      <w:pPr>
        <w:pStyle w:val="Heading2"/>
      </w:pPr>
      <w:bookmarkStart w:id="4" w:name="Xd1a67f23c9ebdcb7c7f96d75d206385b04ed4c8"/>
      <w:r>
        <w:t>How spare parts stock ma</w:t>
      </w:r>
      <w:r>
        <w:t>nagement &amp; selling works</w:t>
      </w:r>
    </w:p>
    <w:p w14:paraId="34B4E457" w14:textId="77777777" w:rsidR="00323550" w:rsidRDefault="009A1BD9">
      <w:pPr>
        <w:pStyle w:val="Compact"/>
        <w:numPr>
          <w:ilvl w:val="0"/>
          <w:numId w:val="19"/>
        </w:numPr>
      </w:pPr>
      <w:r>
        <w:t>Usually, only regular customers can reserve spare parts beforehand</w:t>
      </w:r>
    </w:p>
    <w:p w14:paraId="1AA8ADDB" w14:textId="77777777" w:rsidR="00323550" w:rsidRDefault="009A1BD9">
      <w:pPr>
        <w:pStyle w:val="Compact"/>
        <w:numPr>
          <w:ilvl w:val="0"/>
          <w:numId w:val="19"/>
        </w:numPr>
      </w:pPr>
      <w:r>
        <w:t>So regular customers can reserve some spare part to purchase it later</w:t>
      </w:r>
    </w:p>
    <w:p w14:paraId="542272A4" w14:textId="77777777" w:rsidR="00323550" w:rsidRDefault="009A1BD9">
      <w:pPr>
        <w:pStyle w:val="Compact"/>
        <w:numPr>
          <w:ilvl w:val="0"/>
          <w:numId w:val="19"/>
        </w:numPr>
      </w:pPr>
      <w:r>
        <w:t xml:space="preserve">Spare parts are identified by not only their part number but also a code based on the vehicle </w:t>
      </w:r>
      <w:r>
        <w:t>brand.</w:t>
      </w:r>
    </w:p>
    <w:p w14:paraId="4894CD60" w14:textId="77777777" w:rsidR="00323550" w:rsidRDefault="009A1BD9">
      <w:pPr>
        <w:pStyle w:val="Compact"/>
        <w:numPr>
          <w:ilvl w:val="0"/>
          <w:numId w:val="19"/>
        </w:numPr>
      </w:pPr>
      <w:r>
        <w:t>Usually sellers analyze their weekly selling performance to get a idea on what items are demanding at the moment</w:t>
      </w:r>
    </w:p>
    <w:p w14:paraId="0F97C6E0" w14:textId="77777777" w:rsidR="00323550" w:rsidRDefault="009A1BD9">
      <w:pPr>
        <w:pStyle w:val="Compact"/>
        <w:numPr>
          <w:ilvl w:val="0"/>
          <w:numId w:val="19"/>
        </w:numPr>
      </w:pPr>
      <w:r>
        <w:t>Some sellers even deliver spare parts to regular customers like service centers/technicians</w:t>
      </w:r>
    </w:p>
    <w:p w14:paraId="4CB54189" w14:textId="77777777" w:rsidR="00323550" w:rsidRDefault="009A1BD9">
      <w:pPr>
        <w:pStyle w:val="Compact"/>
        <w:numPr>
          <w:ilvl w:val="0"/>
          <w:numId w:val="19"/>
        </w:numPr>
      </w:pPr>
      <w:r>
        <w:t>they keep all purchase records(customer deta</w:t>
      </w:r>
      <w:r>
        <w:t>ils and what they’ve bought)</w:t>
      </w:r>
    </w:p>
    <w:p w14:paraId="60A00D85" w14:textId="77777777" w:rsidR="00323550" w:rsidRDefault="009A1BD9">
      <w:pPr>
        <w:pStyle w:val="Compact"/>
        <w:numPr>
          <w:ilvl w:val="0"/>
          <w:numId w:val="19"/>
        </w:numPr>
      </w:pPr>
      <w:r>
        <w:t>for the same spare part, there are multiple manufacturer brands (Genuine, Japanese, Chinese, Thai etc.).They vary based on longevity and price.</w:t>
      </w:r>
    </w:p>
    <w:p w14:paraId="77337E9B" w14:textId="77777777" w:rsidR="00323550" w:rsidRDefault="009A1BD9">
      <w:pPr>
        <w:pStyle w:val="Heading2"/>
      </w:pPr>
      <w:bookmarkStart w:id="5" w:name="X3fce241002a07244c79b639953edf8d3b9ac2a8"/>
      <w:bookmarkEnd w:id="4"/>
      <w:r>
        <w:t>How other products selling and stock management works</w:t>
      </w:r>
    </w:p>
    <w:p w14:paraId="0D8CF19B" w14:textId="77777777" w:rsidR="00323550" w:rsidRDefault="009A1BD9">
      <w:pPr>
        <w:pStyle w:val="Compact"/>
        <w:numPr>
          <w:ilvl w:val="0"/>
          <w:numId w:val="20"/>
        </w:numPr>
      </w:pPr>
      <w:r>
        <w:t>More people order them online</w:t>
      </w:r>
      <w:r>
        <w:t xml:space="preserve"> compared to spare parts</w:t>
      </w:r>
    </w:p>
    <w:p w14:paraId="731D6CFF" w14:textId="77777777" w:rsidR="00323550" w:rsidRDefault="009A1BD9">
      <w:pPr>
        <w:pStyle w:val="Compact"/>
        <w:numPr>
          <w:ilvl w:val="0"/>
          <w:numId w:val="20"/>
        </w:numPr>
      </w:pPr>
      <w:r>
        <w:t>stocks are managed through a system which also allows to analyze sale performance,same as spare parts</w:t>
      </w:r>
    </w:p>
    <w:p w14:paraId="4AEB5A7D" w14:textId="77777777" w:rsidR="00323550" w:rsidRDefault="009A1BD9">
      <w:pPr>
        <w:pStyle w:val="Compact"/>
        <w:numPr>
          <w:ilvl w:val="0"/>
          <w:numId w:val="20"/>
        </w:numPr>
      </w:pPr>
      <w:r>
        <w:t>Also keep purchase details</w:t>
      </w:r>
    </w:p>
    <w:p w14:paraId="41FB3DF5" w14:textId="77777777" w:rsidR="00323550" w:rsidRDefault="009A1BD9">
      <w:pPr>
        <w:pStyle w:val="Compact"/>
        <w:numPr>
          <w:ilvl w:val="0"/>
          <w:numId w:val="20"/>
        </w:numPr>
      </w:pPr>
      <w:r>
        <w:t>for products that offer warranty, also keep warranty details</w:t>
      </w:r>
    </w:p>
    <w:p w14:paraId="5E84C3F5" w14:textId="1C02E860" w:rsidR="00323550" w:rsidRDefault="009A1BD9">
      <w:pPr>
        <w:pStyle w:val="FirstParagraph"/>
      </w:pPr>
      <w:r>
        <w:lastRenderedPageBreak/>
        <w:t xml:space="preserve">Based on these workflows, we’ve realized </w:t>
      </w:r>
      <w:r>
        <w:t>that a</w:t>
      </w:r>
      <w:r w:rsidR="00983B38">
        <w:t xml:space="preserve"> large-scale</w:t>
      </w:r>
      <w:r>
        <w:t xml:space="preserve"> service centre which also sells spare parts and accessories should have following main roles</w:t>
      </w:r>
      <w:r w:rsidR="00983B38">
        <w:t xml:space="preserve"> to function well.</w:t>
      </w:r>
    </w:p>
    <w:p w14:paraId="265E73AF" w14:textId="77777777" w:rsidR="00323550" w:rsidRDefault="009A1BD9">
      <w:pPr>
        <w:pStyle w:val="Compact"/>
        <w:numPr>
          <w:ilvl w:val="0"/>
          <w:numId w:val="21"/>
        </w:numPr>
      </w:pPr>
      <w:r>
        <w:t>Security Staff</w:t>
      </w:r>
    </w:p>
    <w:p w14:paraId="1088C6B6" w14:textId="77777777" w:rsidR="00323550" w:rsidRDefault="009A1BD9">
      <w:pPr>
        <w:pStyle w:val="Compact"/>
        <w:numPr>
          <w:ilvl w:val="0"/>
          <w:numId w:val="21"/>
        </w:numPr>
      </w:pPr>
      <w:r>
        <w:t>Foreman</w:t>
      </w:r>
    </w:p>
    <w:p w14:paraId="6A3BE831" w14:textId="77777777" w:rsidR="00323550" w:rsidRDefault="009A1BD9">
      <w:pPr>
        <w:pStyle w:val="Compact"/>
        <w:numPr>
          <w:ilvl w:val="0"/>
          <w:numId w:val="21"/>
        </w:numPr>
      </w:pPr>
      <w:r>
        <w:t>Technician</w:t>
      </w:r>
    </w:p>
    <w:p w14:paraId="174782DC" w14:textId="77777777" w:rsidR="00323550" w:rsidRDefault="009A1BD9">
      <w:pPr>
        <w:pStyle w:val="Compact"/>
        <w:numPr>
          <w:ilvl w:val="0"/>
          <w:numId w:val="21"/>
        </w:numPr>
      </w:pPr>
      <w:r>
        <w:t>Stock manager</w:t>
      </w:r>
    </w:p>
    <w:p w14:paraId="2D73EA58" w14:textId="77777777" w:rsidR="00323550" w:rsidRDefault="009A1BD9">
      <w:pPr>
        <w:pStyle w:val="Compact"/>
        <w:numPr>
          <w:ilvl w:val="0"/>
          <w:numId w:val="21"/>
        </w:numPr>
      </w:pPr>
      <w:r>
        <w:t>Customer care staff</w:t>
      </w:r>
    </w:p>
    <w:p w14:paraId="52F20331" w14:textId="77777777" w:rsidR="00323550" w:rsidRDefault="009A1BD9">
      <w:pPr>
        <w:pStyle w:val="Compact"/>
        <w:numPr>
          <w:ilvl w:val="0"/>
          <w:numId w:val="21"/>
        </w:numPr>
      </w:pPr>
      <w:r>
        <w:t>Billing staff</w:t>
      </w:r>
    </w:p>
    <w:p w14:paraId="297144BF" w14:textId="2183A585" w:rsidR="00323550" w:rsidRDefault="009A1BD9">
      <w:pPr>
        <w:pStyle w:val="Compact"/>
        <w:numPr>
          <w:ilvl w:val="0"/>
          <w:numId w:val="21"/>
        </w:numPr>
      </w:pPr>
      <w:r>
        <w:t>Administrator</w:t>
      </w:r>
    </w:p>
    <w:p w14:paraId="5271A167" w14:textId="36EF5F77" w:rsidR="00983B38" w:rsidRDefault="00983B38">
      <w:pPr>
        <w:pStyle w:val="Compact"/>
        <w:numPr>
          <w:ilvl w:val="0"/>
          <w:numId w:val="21"/>
        </w:numPr>
      </w:pPr>
      <w:r>
        <w:t>Customer</w:t>
      </w:r>
      <w:bookmarkEnd w:id="3"/>
      <w:bookmarkEnd w:id="5"/>
    </w:p>
    <w:sectPr w:rsidR="00983B38" w:rsidSect="00983B3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DF647" w14:textId="77777777" w:rsidR="009A1BD9" w:rsidRDefault="009A1BD9">
      <w:pPr>
        <w:spacing w:after="0"/>
      </w:pPr>
      <w:r>
        <w:separator/>
      </w:r>
    </w:p>
  </w:endnote>
  <w:endnote w:type="continuationSeparator" w:id="0">
    <w:p w14:paraId="293478E9" w14:textId="77777777" w:rsidR="009A1BD9" w:rsidRDefault="009A1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3B4B4" w14:textId="77777777" w:rsidR="009A1BD9" w:rsidRDefault="009A1BD9">
      <w:r>
        <w:separator/>
      </w:r>
    </w:p>
  </w:footnote>
  <w:footnote w:type="continuationSeparator" w:id="0">
    <w:p w14:paraId="77F1EC86" w14:textId="77777777" w:rsidR="009A1BD9" w:rsidRDefault="009A1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64C9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D222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C68CB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E01D98"/>
    <w:multiLevelType w:val="multilevel"/>
    <w:tmpl w:val="44D63E1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2F0382B"/>
    <w:multiLevelType w:val="multilevel"/>
    <w:tmpl w:val="DEF28C3A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8162834"/>
    <w:multiLevelType w:val="hybridMultilevel"/>
    <w:tmpl w:val="114C0FC2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6" w15:restartNumberingAfterBreak="0">
    <w:nsid w:val="20022E75"/>
    <w:multiLevelType w:val="multilevel"/>
    <w:tmpl w:val="0E52B86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275E020B"/>
    <w:multiLevelType w:val="multilevel"/>
    <w:tmpl w:val="C62C098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28A63220"/>
    <w:multiLevelType w:val="multilevel"/>
    <w:tmpl w:val="F2EAAF5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2E2E45E6"/>
    <w:multiLevelType w:val="multilevel"/>
    <w:tmpl w:val="210C0E6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3960627B"/>
    <w:multiLevelType w:val="multilevel"/>
    <w:tmpl w:val="2368BC5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5273480C"/>
    <w:multiLevelType w:val="multilevel"/>
    <w:tmpl w:val="B7607CB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53CD29B5"/>
    <w:multiLevelType w:val="multilevel"/>
    <w:tmpl w:val="E82434E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54465B58"/>
    <w:multiLevelType w:val="multilevel"/>
    <w:tmpl w:val="C366C8D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58296DDD"/>
    <w:multiLevelType w:val="multilevel"/>
    <w:tmpl w:val="37C60E0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65D31417"/>
    <w:multiLevelType w:val="multilevel"/>
    <w:tmpl w:val="1DEC60B0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72D777BA"/>
    <w:multiLevelType w:val="multilevel"/>
    <w:tmpl w:val="7E0ACB16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772B069B"/>
    <w:multiLevelType w:val="multilevel"/>
    <w:tmpl w:val="2B502506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43679113">
    <w:abstractNumId w:val="0"/>
  </w:num>
  <w:num w:numId="2" w16cid:durableId="1125850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5138414">
    <w:abstractNumId w:val="1"/>
  </w:num>
  <w:num w:numId="4" w16cid:durableId="981934023">
    <w:abstractNumId w:val="1"/>
  </w:num>
  <w:num w:numId="5" w16cid:durableId="620847229">
    <w:abstractNumId w:val="1"/>
  </w:num>
  <w:num w:numId="6" w16cid:durableId="430471984">
    <w:abstractNumId w:val="1"/>
  </w:num>
  <w:num w:numId="7" w16cid:durableId="912197288">
    <w:abstractNumId w:val="1"/>
  </w:num>
  <w:num w:numId="8" w16cid:durableId="1121261006">
    <w:abstractNumId w:val="1"/>
  </w:num>
  <w:num w:numId="9" w16cid:durableId="1124886739">
    <w:abstractNumId w:val="1"/>
  </w:num>
  <w:num w:numId="10" w16cid:durableId="2081559347">
    <w:abstractNumId w:val="1"/>
  </w:num>
  <w:num w:numId="11" w16cid:durableId="1120967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81906290">
    <w:abstractNumId w:val="1"/>
  </w:num>
  <w:num w:numId="13" w16cid:durableId="1471438225">
    <w:abstractNumId w:val="1"/>
  </w:num>
  <w:num w:numId="14" w16cid:durableId="1364360827">
    <w:abstractNumId w:val="1"/>
  </w:num>
  <w:num w:numId="15" w16cid:durableId="785318226">
    <w:abstractNumId w:val="1"/>
  </w:num>
  <w:num w:numId="16" w16cid:durableId="1096289224">
    <w:abstractNumId w:val="1"/>
  </w:num>
  <w:num w:numId="17" w16cid:durableId="1808276957">
    <w:abstractNumId w:val="1"/>
  </w:num>
  <w:num w:numId="18" w16cid:durableId="1652368144">
    <w:abstractNumId w:val="1"/>
  </w:num>
  <w:num w:numId="19" w16cid:durableId="1711102550">
    <w:abstractNumId w:val="1"/>
  </w:num>
  <w:num w:numId="20" w16cid:durableId="670642699">
    <w:abstractNumId w:val="1"/>
  </w:num>
  <w:num w:numId="21" w16cid:durableId="1261716290">
    <w:abstractNumId w:val="1"/>
  </w:num>
  <w:num w:numId="22" w16cid:durableId="934705006">
    <w:abstractNumId w:val="5"/>
  </w:num>
  <w:num w:numId="23" w16cid:durableId="287399749">
    <w:abstractNumId w:val="3"/>
  </w:num>
  <w:num w:numId="24" w16cid:durableId="888300573">
    <w:abstractNumId w:val="12"/>
  </w:num>
  <w:num w:numId="25" w16cid:durableId="1706563715">
    <w:abstractNumId w:val="10"/>
  </w:num>
  <w:num w:numId="26" w16cid:durableId="1856727465">
    <w:abstractNumId w:val="16"/>
  </w:num>
  <w:num w:numId="27" w16cid:durableId="1834759298">
    <w:abstractNumId w:val="15"/>
  </w:num>
  <w:num w:numId="28" w16cid:durableId="308897772">
    <w:abstractNumId w:val="17"/>
  </w:num>
  <w:num w:numId="29" w16cid:durableId="85463673">
    <w:abstractNumId w:val="13"/>
  </w:num>
  <w:num w:numId="30" w16cid:durableId="1286155797">
    <w:abstractNumId w:val="9"/>
  </w:num>
  <w:num w:numId="31" w16cid:durableId="1145775282">
    <w:abstractNumId w:val="8"/>
  </w:num>
  <w:num w:numId="32" w16cid:durableId="186721441">
    <w:abstractNumId w:val="4"/>
  </w:num>
  <w:num w:numId="33" w16cid:durableId="213276658">
    <w:abstractNumId w:val="14"/>
  </w:num>
  <w:num w:numId="34" w16cid:durableId="1013219081">
    <w:abstractNumId w:val="11"/>
  </w:num>
  <w:num w:numId="35" w16cid:durableId="2088529943">
    <w:abstractNumId w:val="7"/>
  </w:num>
  <w:num w:numId="36" w16cid:durableId="19079598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3550"/>
    <w:rsid w:val="00323550"/>
    <w:rsid w:val="00983B38"/>
    <w:rsid w:val="009A1B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DA47A"/>
  <w15:docId w15:val="{0BC8E587-6D84-489A-91F9-D53074F45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15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thsara  Elvitigala</cp:lastModifiedBy>
  <cp:revision>2</cp:revision>
  <dcterms:created xsi:type="dcterms:W3CDTF">2022-08-04T07:03:00Z</dcterms:created>
  <dcterms:modified xsi:type="dcterms:W3CDTF">2022-08-04T07:07:00Z</dcterms:modified>
</cp:coreProperties>
</file>